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14E6E5A5" w:rsidR="003D7D1A" w:rsidRPr="000F30D9" w:rsidRDefault="00591506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3</w:t>
      </w:r>
      <w:r w:rsidR="0018178C">
        <w:rPr>
          <w:rFonts w:ascii="Arial" w:hAnsi="Arial" w:cs="Arial"/>
          <w:b/>
        </w:rPr>
        <w:t>6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20188F52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18178C">
        <w:rPr>
          <w:rFonts w:ascii="Arial" w:hAnsi="Arial" w:cs="Arial"/>
          <w:b/>
        </w:rPr>
        <w:t>8. 8</w:t>
      </w:r>
      <w:r w:rsidR="00444848">
        <w:rPr>
          <w:rFonts w:ascii="Arial" w:hAnsi="Arial" w:cs="Arial"/>
          <w:b/>
        </w:rPr>
        <w:t>. 202</w:t>
      </w:r>
      <w:r w:rsidR="00C1223D">
        <w:rPr>
          <w:rFonts w:ascii="Arial" w:hAnsi="Arial" w:cs="Arial"/>
          <w:b/>
        </w:rPr>
        <w:t>2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48EF0C5E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C246F4">
        <w:rPr>
          <w:rFonts w:ascii="Arial" w:hAnsi="Arial" w:cs="Arial"/>
        </w:rPr>
        <w:t>Jiří Marek, Marta Novotná</w:t>
      </w:r>
    </w:p>
    <w:p w14:paraId="4FE9AAF4" w14:textId="58D05AE8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C246F4">
        <w:rPr>
          <w:rFonts w:ascii="Arial" w:hAnsi="Arial" w:cs="Arial"/>
        </w:rPr>
        <w:t>Marta Baláková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04222203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C246F4">
        <w:rPr>
          <w:rFonts w:ascii="Arial" w:hAnsi="Arial" w:cs="Arial"/>
        </w:rPr>
        <w:t>1. 8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</w:t>
      </w:r>
      <w:r w:rsidR="00504171">
        <w:rPr>
          <w:rFonts w:ascii="Arial" w:hAnsi="Arial" w:cs="Arial"/>
        </w:rPr>
        <w:t>2</w:t>
      </w:r>
      <w:r w:rsidR="00B1742D" w:rsidRPr="000F30D9">
        <w:rPr>
          <w:rFonts w:ascii="Arial" w:hAnsi="Arial" w:cs="Arial"/>
        </w:rPr>
        <w:t xml:space="preserve"> do </w:t>
      </w:r>
      <w:r w:rsidR="00C246F4">
        <w:rPr>
          <w:rFonts w:ascii="Arial" w:hAnsi="Arial" w:cs="Arial"/>
        </w:rPr>
        <w:t>8. 8</w:t>
      </w:r>
      <w:r w:rsidR="00444848">
        <w:rPr>
          <w:rFonts w:ascii="Arial" w:hAnsi="Arial" w:cs="Arial"/>
        </w:rPr>
        <w:t>. 202</w:t>
      </w:r>
      <w:r w:rsidR="00504171">
        <w:rPr>
          <w:rFonts w:ascii="Arial" w:hAnsi="Arial" w:cs="Arial"/>
        </w:rPr>
        <w:t>2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29DC19BC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C246F4">
        <w:rPr>
          <w:rFonts w:ascii="Arial" w:hAnsi="Arial" w:cs="Arial"/>
        </w:rPr>
        <w:t>7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2DDC556D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 xml:space="preserve">. Jako ověřovatele zápisu </w:t>
      </w:r>
      <w:r w:rsidR="00C246F4">
        <w:rPr>
          <w:rFonts w:ascii="Arial" w:hAnsi="Arial" w:cs="Arial"/>
        </w:rPr>
        <w:t>Petra Nečase a Hanu Novotnou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2C7F7BC6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177E90">
        <w:rPr>
          <w:rFonts w:ascii="Arial" w:hAnsi="Arial" w:cs="Arial"/>
          <w:b/>
          <w:u w:val="single"/>
        </w:rPr>
        <w:t>V</w:t>
      </w:r>
      <w:r w:rsidR="00C246F4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37572F7B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 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C246F4">
        <w:rPr>
          <w:rFonts w:ascii="Arial" w:hAnsi="Arial" w:cs="Arial"/>
          <w:b/>
          <w:i/>
        </w:rPr>
        <w:t>Petra Nečase a Hanu Novotnou</w:t>
      </w:r>
      <w:r w:rsidR="009B2120" w:rsidRPr="000F30D9">
        <w:rPr>
          <w:rFonts w:ascii="Arial" w:hAnsi="Arial" w:cs="Arial"/>
          <w:b/>
          <w:i/>
        </w:rPr>
        <w:t>.</w:t>
      </w:r>
    </w:p>
    <w:p w14:paraId="14A2C274" w14:textId="7C6BF450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  </w:t>
      </w:r>
      <w:r w:rsidR="00C246F4">
        <w:rPr>
          <w:rFonts w:ascii="Arial" w:hAnsi="Arial" w:cs="Arial"/>
          <w:b/>
        </w:rPr>
        <w:t>7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418AF975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18266A" w:rsidRPr="0018266A">
        <w:rPr>
          <w:rFonts w:ascii="Arial" w:hAnsi="Arial" w:cs="Arial"/>
          <w:b/>
          <w:u w:val="single"/>
        </w:rPr>
        <w:t xml:space="preserve"> </w:t>
      </w:r>
      <w:r w:rsidR="00070729">
        <w:rPr>
          <w:rFonts w:ascii="Arial" w:hAnsi="Arial" w:cs="Arial"/>
          <w:b/>
          <w:color w:val="0070C0"/>
          <w:u w:val="single"/>
        </w:rPr>
        <w:t>XXX</w:t>
      </w:r>
      <w:r w:rsidR="00177E90">
        <w:rPr>
          <w:rFonts w:ascii="Arial" w:hAnsi="Arial" w:cs="Arial"/>
          <w:b/>
          <w:color w:val="0070C0"/>
          <w:u w:val="single"/>
        </w:rPr>
        <w:t>V</w:t>
      </w:r>
      <w:r w:rsidR="00C246F4">
        <w:rPr>
          <w:rFonts w:ascii="Arial" w:hAnsi="Arial" w:cs="Arial"/>
          <w:b/>
          <w:color w:val="0070C0"/>
          <w:u w:val="single"/>
        </w:rPr>
        <w:t>I/</w:t>
      </w:r>
      <w:r w:rsidR="001A4E27" w:rsidRPr="000F30D9">
        <w:rPr>
          <w:rFonts w:ascii="Arial" w:hAnsi="Arial" w:cs="Arial"/>
          <w:b/>
          <w:color w:val="0070C0"/>
          <w:u w:val="single"/>
        </w:rPr>
        <w:t>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195D36EB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</w:t>
      </w:r>
      <w:r w:rsidR="00E269D3">
        <w:rPr>
          <w:rFonts w:ascii="Arial" w:hAnsi="Arial" w:cs="Arial"/>
          <w:iCs/>
          <w:color w:val="FF0000"/>
          <w:u w:val="single"/>
        </w:rPr>
        <w:t>3</w:t>
      </w:r>
      <w:r w:rsidR="00C246F4">
        <w:rPr>
          <w:rFonts w:ascii="Arial" w:hAnsi="Arial" w:cs="Arial"/>
          <w:iCs/>
          <w:color w:val="FF0000"/>
          <w:u w:val="single"/>
        </w:rPr>
        <w:t>5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.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1DD49934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460453">
        <w:rPr>
          <w:rFonts w:ascii="Arial" w:hAnsi="Arial" w:cs="Arial"/>
        </w:rPr>
        <w:t xml:space="preserve"> </w:t>
      </w:r>
      <w:r w:rsidR="0052775F">
        <w:rPr>
          <w:rFonts w:ascii="Arial" w:hAnsi="Arial" w:cs="Arial"/>
        </w:rPr>
        <w:t>3</w:t>
      </w:r>
      <w:r w:rsidR="00C246F4">
        <w:rPr>
          <w:rFonts w:ascii="Arial" w:hAnsi="Arial" w:cs="Arial"/>
        </w:rPr>
        <w:t>5</w:t>
      </w:r>
      <w:r w:rsidR="00925D7A" w:rsidRPr="000F30D9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31BC14A0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/</w:t>
      </w:r>
      <w:r w:rsidR="00444848">
        <w:rPr>
          <w:rFonts w:ascii="Arial" w:hAnsi="Arial" w:cs="Arial"/>
          <w:b/>
          <w:u w:val="single"/>
        </w:rPr>
        <w:t>XX</w:t>
      </w:r>
      <w:r w:rsidR="0018266A">
        <w:rPr>
          <w:rFonts w:ascii="Arial" w:hAnsi="Arial" w:cs="Arial"/>
          <w:b/>
          <w:u w:val="single"/>
        </w:rPr>
        <w:t>X</w:t>
      </w:r>
      <w:r w:rsidR="00177E90">
        <w:rPr>
          <w:rFonts w:ascii="Arial" w:hAnsi="Arial" w:cs="Arial"/>
          <w:b/>
          <w:u w:val="single"/>
        </w:rPr>
        <w:t>V</w:t>
      </w:r>
      <w:r w:rsidR="00C246F4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077D4828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</w:t>
      </w:r>
      <w:r w:rsidR="00E269D3">
        <w:rPr>
          <w:rFonts w:ascii="Arial" w:hAnsi="Arial" w:cs="Arial"/>
          <w:b/>
          <w:i/>
        </w:rPr>
        <w:t>3</w:t>
      </w:r>
      <w:r w:rsidR="00C246F4">
        <w:rPr>
          <w:rFonts w:ascii="Arial" w:hAnsi="Arial" w:cs="Arial"/>
          <w:b/>
          <w:i/>
        </w:rPr>
        <w:t>5</w:t>
      </w:r>
      <w:r w:rsidR="007379A3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4E08C6B8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C246F4">
        <w:rPr>
          <w:rFonts w:ascii="Arial" w:hAnsi="Arial" w:cs="Arial"/>
          <w:b/>
        </w:rPr>
        <w:t>7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0B90C477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177E90">
        <w:rPr>
          <w:rFonts w:ascii="Arial" w:hAnsi="Arial" w:cs="Arial"/>
          <w:b/>
          <w:color w:val="0070C0"/>
          <w:u w:val="single"/>
        </w:rPr>
        <w:t>V</w:t>
      </w:r>
      <w:r w:rsidR="00C246F4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007F9D8F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121CBF">
        <w:rPr>
          <w:rFonts w:ascii="Arial" w:hAnsi="Arial" w:cs="Arial"/>
        </w:rPr>
        <w:t>, včetně doplnění bod</w:t>
      </w:r>
      <w:r w:rsidR="00177E90">
        <w:rPr>
          <w:rFonts w:ascii="Arial" w:hAnsi="Arial" w:cs="Arial"/>
        </w:rPr>
        <w:t>u</w:t>
      </w:r>
      <w:r w:rsidR="00121CBF">
        <w:rPr>
          <w:rFonts w:ascii="Arial" w:hAnsi="Arial" w:cs="Arial"/>
        </w:rPr>
        <w:t xml:space="preserve"> </w:t>
      </w:r>
      <w:r w:rsidR="00C246F4">
        <w:rPr>
          <w:rFonts w:ascii="Arial" w:hAnsi="Arial" w:cs="Arial"/>
        </w:rPr>
        <w:t>8 a 9</w:t>
      </w:r>
      <w:r w:rsidR="005D4D5F">
        <w:rPr>
          <w:rFonts w:ascii="Arial" w:hAnsi="Arial" w:cs="Arial"/>
        </w:rPr>
        <w:t xml:space="preserve"> (příloha č. 2)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9969" w:type="dxa"/>
        <w:tblLayout w:type="fixed"/>
        <w:tblLook w:val="01E0" w:firstRow="1" w:lastRow="1" w:firstColumn="1" w:lastColumn="1" w:noHBand="0" w:noVBand="0"/>
      </w:tblPr>
      <w:tblGrid>
        <w:gridCol w:w="2000"/>
        <w:gridCol w:w="7969"/>
      </w:tblGrid>
      <w:tr w:rsidR="00177E90" w:rsidRPr="001003DF" w14:paraId="2A2BF9E5" w14:textId="77777777" w:rsidTr="00717CED">
        <w:trPr>
          <w:trHeight w:val="245"/>
        </w:trPr>
        <w:tc>
          <w:tcPr>
            <w:tcW w:w="2000" w:type="dxa"/>
          </w:tcPr>
          <w:p w14:paraId="542FDAE6" w14:textId="77777777" w:rsidR="00177E90" w:rsidRDefault="00177E90" w:rsidP="00717CED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4AED7ADB" w14:textId="77777777" w:rsidR="00177E90" w:rsidRPr="00E756B1" w:rsidRDefault="00177E90" w:rsidP="00717CED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7969" w:type="dxa"/>
          </w:tcPr>
          <w:p w14:paraId="138EF11D" w14:textId="77777777" w:rsidR="00177E90" w:rsidRDefault="00177E90" w:rsidP="00717CED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6DC498EF" w14:textId="77777777" w:rsidR="00177E90" w:rsidRPr="009553C7" w:rsidRDefault="00177E90" w:rsidP="00717CED">
            <w:pPr>
              <w:ind w:left="360"/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ěstys Medlov – zasedací místnost Úřadu městyse Medlov, č. p. 52</w:t>
            </w:r>
          </w:p>
        </w:tc>
      </w:tr>
      <w:tr w:rsidR="00177E90" w:rsidRPr="001003DF" w14:paraId="498C61AB" w14:textId="77777777" w:rsidTr="00717CED">
        <w:trPr>
          <w:trHeight w:val="735"/>
        </w:trPr>
        <w:tc>
          <w:tcPr>
            <w:tcW w:w="2000" w:type="dxa"/>
          </w:tcPr>
          <w:p w14:paraId="741E7D69" w14:textId="77777777" w:rsidR="00177E90" w:rsidRPr="004E7EB2" w:rsidRDefault="00177E90" w:rsidP="00717CED">
            <w:pPr>
              <w:ind w:right="-7672"/>
              <w:jc w:val="both"/>
              <w:rPr>
                <w:b/>
                <w:sz w:val="22"/>
                <w:szCs w:val="22"/>
              </w:rPr>
            </w:pPr>
            <w:r w:rsidRPr="004E7EB2">
              <w:rPr>
                <w:b/>
                <w:sz w:val="22"/>
                <w:szCs w:val="22"/>
              </w:rPr>
              <w:t xml:space="preserve">     </w:t>
            </w:r>
          </w:p>
          <w:p w14:paraId="50BE2053" w14:textId="77777777" w:rsidR="00177E90" w:rsidRPr="004E7EB2" w:rsidRDefault="00177E90" w:rsidP="00717CED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 w:rsidRPr="004E7EB2">
              <w:rPr>
                <w:b/>
                <w:sz w:val="22"/>
                <w:szCs w:val="22"/>
              </w:rPr>
              <w:t xml:space="preserve">       </w:t>
            </w:r>
            <w:r w:rsidRPr="004E7EB2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7969" w:type="dxa"/>
          </w:tcPr>
          <w:p w14:paraId="28EB01AC" w14:textId="77777777" w:rsidR="00177E90" w:rsidRPr="004E7EB2" w:rsidRDefault="00177E90" w:rsidP="00717CED">
            <w:pPr>
              <w:jc w:val="both"/>
              <w:rPr>
                <w:bCs/>
                <w:sz w:val="22"/>
                <w:szCs w:val="22"/>
              </w:rPr>
            </w:pPr>
            <w:r w:rsidRPr="004E7EB2">
              <w:rPr>
                <w:bCs/>
                <w:sz w:val="22"/>
                <w:szCs w:val="22"/>
              </w:rPr>
              <w:t xml:space="preserve">    </w:t>
            </w:r>
          </w:p>
          <w:p w14:paraId="5AABDE14" w14:textId="1826E5E0" w:rsidR="00177E90" w:rsidRPr="004E7EB2" w:rsidRDefault="00177E90" w:rsidP="00717CED">
            <w:pPr>
              <w:jc w:val="both"/>
              <w:rPr>
                <w:bCs/>
                <w:sz w:val="22"/>
                <w:szCs w:val="22"/>
              </w:rPr>
            </w:pPr>
            <w:r w:rsidRPr="004E7EB2">
              <w:rPr>
                <w:bCs/>
                <w:sz w:val="22"/>
                <w:szCs w:val="22"/>
              </w:rPr>
              <w:t xml:space="preserve">      </w:t>
            </w:r>
            <w:r>
              <w:rPr>
                <w:bCs/>
                <w:sz w:val="22"/>
                <w:szCs w:val="22"/>
              </w:rPr>
              <w:t>Pondělí</w:t>
            </w:r>
            <w:r w:rsidRPr="004E7EB2">
              <w:rPr>
                <w:bCs/>
                <w:sz w:val="22"/>
                <w:szCs w:val="22"/>
              </w:rPr>
              <w:t xml:space="preserve"> </w:t>
            </w:r>
            <w:r w:rsidR="00C246F4">
              <w:rPr>
                <w:bCs/>
                <w:sz w:val="22"/>
                <w:szCs w:val="22"/>
              </w:rPr>
              <w:t>8. 8</w:t>
            </w:r>
            <w:r>
              <w:rPr>
                <w:bCs/>
                <w:sz w:val="22"/>
                <w:szCs w:val="22"/>
              </w:rPr>
              <w:t xml:space="preserve">.2022 </w:t>
            </w:r>
            <w:r w:rsidRPr="004E7EB2">
              <w:rPr>
                <w:bCs/>
                <w:sz w:val="22"/>
                <w:szCs w:val="22"/>
              </w:rPr>
              <w:t>začátek v 18:00 hod.</w:t>
            </w:r>
          </w:p>
          <w:p w14:paraId="0E7380C2" w14:textId="77777777" w:rsidR="00177E90" w:rsidRPr="004E7EB2" w:rsidRDefault="00177E90" w:rsidP="00717CED">
            <w:pPr>
              <w:jc w:val="both"/>
              <w:rPr>
                <w:bCs/>
                <w:sz w:val="22"/>
                <w:szCs w:val="22"/>
              </w:rPr>
            </w:pPr>
          </w:p>
          <w:p w14:paraId="001F3DA4" w14:textId="77777777" w:rsidR="00177E90" w:rsidRPr="004E7EB2" w:rsidRDefault="00177E90" w:rsidP="00717CED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177E90" w:rsidRPr="007E308F" w14:paraId="0FEF9A07" w14:textId="77777777" w:rsidTr="00717CED">
        <w:trPr>
          <w:trHeight w:val="4754"/>
        </w:trPr>
        <w:tc>
          <w:tcPr>
            <w:tcW w:w="2000" w:type="dxa"/>
          </w:tcPr>
          <w:p w14:paraId="298BB397" w14:textId="77777777" w:rsidR="00177E90" w:rsidRPr="004E7EB2" w:rsidRDefault="00177E90" w:rsidP="00717CED">
            <w:pPr>
              <w:pStyle w:val="Odstavecseseznamem"/>
              <w:rPr>
                <w:b/>
                <w:bCs/>
                <w:color w:val="FF0000"/>
              </w:rPr>
            </w:pPr>
            <w:r w:rsidRPr="004E7EB2">
              <w:rPr>
                <w:b/>
                <w:color w:val="FF0000"/>
              </w:rPr>
              <w:t xml:space="preserve">Navržený </w:t>
            </w:r>
            <w:r w:rsidRPr="004E7EB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7969" w:type="dxa"/>
          </w:tcPr>
          <w:p w14:paraId="6F75813E" w14:textId="0547C5C4" w:rsidR="00177E90" w:rsidRPr="007E308F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>Určení ověřovatelů, zapisovatele zápisu.</w:t>
            </w:r>
          </w:p>
          <w:p w14:paraId="09EC1C1E" w14:textId="3251C037" w:rsidR="00177E90" w:rsidRPr="007E308F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>Schválení zápisu z </w:t>
            </w:r>
            <w:r>
              <w:rPr>
                <w:iCs/>
                <w:sz w:val="22"/>
                <w:szCs w:val="22"/>
              </w:rPr>
              <w:t>3</w:t>
            </w:r>
            <w:r w:rsidR="00C246F4">
              <w:rPr>
                <w:iCs/>
                <w:sz w:val="22"/>
                <w:szCs w:val="22"/>
              </w:rPr>
              <w:t>5</w:t>
            </w:r>
            <w:r w:rsidRPr="007E308F">
              <w:rPr>
                <w:iCs/>
                <w:sz w:val="22"/>
                <w:szCs w:val="22"/>
              </w:rPr>
              <w:t>. zasedání ZM.</w:t>
            </w:r>
          </w:p>
          <w:p w14:paraId="41FF504A" w14:textId="38911EA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>Schválení programu</w:t>
            </w:r>
          </w:p>
          <w:p w14:paraId="7AB7F2DB" w14:textId="48E5F266" w:rsidR="00177E90" w:rsidRDefault="00C246F4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R.O. 6/2022</w:t>
            </w:r>
          </w:p>
          <w:p w14:paraId="6E96063C" w14:textId="445696DA" w:rsidR="00177E90" w:rsidRDefault="00C246F4" w:rsidP="00C246F4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Dotace na sociální služby v ORP Židlochovice</w:t>
            </w:r>
          </w:p>
          <w:p w14:paraId="30A50F57" w14:textId="3C4EFE3B" w:rsidR="00C246F4" w:rsidRDefault="00C246F4" w:rsidP="00C246F4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Pronájem budovy č. p. 68 za účelem provozování pohostinství</w:t>
            </w:r>
          </w:p>
          <w:p w14:paraId="3D7C03B6" w14:textId="36E5A193" w:rsidR="00C246F4" w:rsidRDefault="00C246F4" w:rsidP="00C246F4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Mimořádná odměna starostovi</w:t>
            </w:r>
          </w:p>
          <w:p w14:paraId="22746450" w14:textId="2DD32508" w:rsidR="00C246F4" w:rsidRDefault="00C246F4" w:rsidP="00C246F4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Přihláška městyse do </w:t>
            </w:r>
            <w:r w:rsidR="002108C7">
              <w:rPr>
                <w:iCs/>
                <w:sz w:val="22"/>
                <w:szCs w:val="22"/>
              </w:rPr>
              <w:t>D</w:t>
            </w:r>
            <w:r>
              <w:rPr>
                <w:iCs/>
                <w:sz w:val="22"/>
                <w:szCs w:val="22"/>
              </w:rPr>
              <w:t>SO KTS Ekologie</w:t>
            </w:r>
          </w:p>
          <w:p w14:paraId="36759A66" w14:textId="617DBC24" w:rsidR="00C246F4" w:rsidRPr="000D3851" w:rsidRDefault="00C246F4" w:rsidP="00C246F4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Návrh zakládací smlouvy DSO KTS Ekologie</w:t>
            </w:r>
          </w:p>
          <w:p w14:paraId="0C7A1500" w14:textId="3ACC228F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i občanů</w:t>
            </w:r>
          </w:p>
          <w:p w14:paraId="566BE95A" w14:textId="49C2A875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Různé</w:t>
            </w:r>
          </w:p>
          <w:p w14:paraId="382474BA" w14:textId="4BC56433" w:rsidR="00177E90" w:rsidRPr="00606691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606691">
              <w:rPr>
                <w:iCs/>
                <w:sz w:val="22"/>
                <w:szCs w:val="22"/>
              </w:rPr>
              <w:t>Závěr</w:t>
            </w:r>
          </w:p>
          <w:p w14:paraId="7098DC7D" w14:textId="77777777" w:rsidR="00177E90" w:rsidRPr="007E308F" w:rsidRDefault="00177E90" w:rsidP="00717CED">
            <w:pPr>
              <w:pStyle w:val="Odstavecseseznamem"/>
              <w:ind w:left="1080"/>
              <w:rPr>
                <w:iCs/>
                <w:sz w:val="22"/>
                <w:szCs w:val="22"/>
              </w:rPr>
            </w:pPr>
          </w:p>
          <w:p w14:paraId="334F9ABA" w14:textId="77777777" w:rsidR="00177E90" w:rsidRPr="007E308F" w:rsidRDefault="00177E90" w:rsidP="00717CED">
            <w:pPr>
              <w:pStyle w:val="Odstavecseseznamem"/>
              <w:ind w:left="1080"/>
              <w:rPr>
                <w:iCs/>
                <w:sz w:val="22"/>
                <w:szCs w:val="22"/>
              </w:rPr>
            </w:pP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1010854D" w14:textId="77777777" w:rsidR="005D4D5F" w:rsidRPr="000F30D9" w:rsidRDefault="005D4D5F" w:rsidP="00177E90">
      <w:pPr>
        <w:pStyle w:val="Standard"/>
        <w:spacing w:after="0" w:line="100" w:lineRule="atLeast"/>
        <w:rPr>
          <w:rFonts w:ascii="Arial" w:hAnsi="Arial" w:cs="Arial"/>
        </w:rPr>
      </w:pP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5232DD7D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2D75CE" w:rsidRPr="000F30D9">
        <w:rPr>
          <w:rFonts w:ascii="Arial" w:hAnsi="Arial" w:cs="Arial"/>
          <w:b/>
          <w:u w:val="single"/>
        </w:rPr>
        <w:t>/</w:t>
      </w:r>
      <w:r w:rsidR="0004254E" w:rsidRPr="000F30D9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177E90">
        <w:rPr>
          <w:rFonts w:ascii="Arial" w:hAnsi="Arial" w:cs="Arial"/>
          <w:b/>
          <w:u w:val="single"/>
        </w:rPr>
        <w:t>V</w:t>
      </w:r>
      <w:r w:rsidR="0080030A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5D40FCAF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 xml:space="preserve">, včetně doplnění bodů </w:t>
      </w:r>
      <w:r w:rsidR="0080030A">
        <w:rPr>
          <w:rFonts w:ascii="Arial" w:hAnsi="Arial" w:cs="Arial"/>
          <w:b/>
          <w:i/>
        </w:rPr>
        <w:t>8</w:t>
      </w:r>
      <w:r w:rsidR="00633DA0">
        <w:rPr>
          <w:rFonts w:ascii="Arial" w:hAnsi="Arial" w:cs="Arial"/>
          <w:b/>
          <w:i/>
        </w:rPr>
        <w:t xml:space="preserve"> a </w:t>
      </w:r>
      <w:r w:rsidR="0080030A">
        <w:rPr>
          <w:rFonts w:ascii="Arial" w:hAnsi="Arial" w:cs="Arial"/>
          <w:b/>
          <w:i/>
        </w:rPr>
        <w:t>9</w:t>
      </w:r>
      <w:r w:rsidR="00121CBF">
        <w:rPr>
          <w:rFonts w:ascii="Arial" w:hAnsi="Arial" w:cs="Arial"/>
          <w:b/>
          <w:i/>
        </w:rPr>
        <w:t>.</w:t>
      </w:r>
    </w:p>
    <w:p w14:paraId="59349280" w14:textId="7D09E1F8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80030A">
        <w:rPr>
          <w:rFonts w:ascii="Arial" w:hAnsi="Arial" w:cs="Arial"/>
          <w:b/>
        </w:rPr>
        <w:t>7</w:t>
      </w:r>
      <w:proofErr w:type="gramEnd"/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7904992B" w:rsidR="00C83E6C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177E90">
        <w:rPr>
          <w:rFonts w:ascii="Arial" w:hAnsi="Arial" w:cs="Arial"/>
          <w:b/>
          <w:color w:val="0070C0"/>
          <w:u w:val="single"/>
        </w:rPr>
        <w:t>V</w:t>
      </w:r>
      <w:r w:rsidR="005E3129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59873E4A" w14:textId="77777777" w:rsidR="007364BD" w:rsidRDefault="007364B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7AF7A86" w14:textId="77777777" w:rsidR="007364BD" w:rsidRDefault="007364B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F42622C" w14:textId="346D7F0A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7D9D303A" w:rsidR="00767DF9" w:rsidRDefault="0080030A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>Rozpočtové opatření 6/2022</w:t>
      </w:r>
    </w:p>
    <w:p w14:paraId="1A665C70" w14:textId="4F60DA13" w:rsidR="009E3E20" w:rsidRDefault="00177E9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Starosta seznámil zastupitele s</w:t>
      </w:r>
      <w:r w:rsidR="0080030A">
        <w:rPr>
          <w:rFonts w:ascii="Arial" w:hAnsi="Arial" w:cs="Arial"/>
          <w:iCs/>
          <w:sz w:val="22"/>
          <w:szCs w:val="22"/>
        </w:rPr>
        <w:t xml:space="preserve"> rozpočtovým opatřením č. 6/2022 (příloha č. </w:t>
      </w:r>
      <w:r w:rsidR="00304B66">
        <w:rPr>
          <w:rFonts w:ascii="Arial" w:hAnsi="Arial" w:cs="Arial"/>
          <w:iCs/>
          <w:sz w:val="22"/>
          <w:szCs w:val="22"/>
        </w:rPr>
        <w:t>3).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416582A5" w14:textId="3562C894" w:rsidR="0080030A" w:rsidRPr="00C83AE8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bookmarkEnd w:id="0"/>
      <w:bookmarkEnd w:id="1"/>
      <w:r w:rsidR="0080030A">
        <w:rPr>
          <w:rFonts w:ascii="Arial" w:hAnsi="Arial" w:cs="Arial"/>
          <w:b/>
          <w:i/>
        </w:rPr>
        <w:t xml:space="preserve">bere rozpočtové opatření č. 6/2022 na vědomí. </w:t>
      </w:r>
      <w:r w:rsidR="008B0EA0">
        <w:rPr>
          <w:rFonts w:ascii="Arial" w:hAnsi="Arial" w:cs="Arial"/>
          <w:b/>
          <w:i/>
        </w:rPr>
        <w:t xml:space="preserve"> </w:t>
      </w:r>
    </w:p>
    <w:p w14:paraId="55A2DBB8" w14:textId="77777777" w:rsidR="007364BD" w:rsidRDefault="007364BD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8F7BCE3" w14:textId="77777777" w:rsidR="007364BD" w:rsidRDefault="007364BD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2B52799" w14:textId="77777777" w:rsidR="007364BD" w:rsidRDefault="007364BD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ACF71D" w14:textId="63F0A9F6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75CBF2" w14:textId="16FCE6E3" w:rsidR="00E269D3" w:rsidRPr="00E269D3" w:rsidRDefault="0080030A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Dotace na sociální služby v ORP Židlochovice</w:t>
      </w:r>
    </w:p>
    <w:p w14:paraId="71DF2536" w14:textId="23146C0E" w:rsidR="003C7478" w:rsidRDefault="007A2EF0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80030A">
        <w:rPr>
          <w:rFonts w:ascii="Arial" w:hAnsi="Arial" w:cs="Arial"/>
          <w:iCs/>
          <w:sz w:val="22"/>
          <w:szCs w:val="22"/>
        </w:rPr>
        <w:t xml:space="preserve"> novou kalkulací dotace na sociální služby v ORP Židlochovice ve výši 20 336 Kč. (příloha č. </w:t>
      </w:r>
      <w:r w:rsidR="00304B66">
        <w:rPr>
          <w:rFonts w:ascii="Arial" w:hAnsi="Arial" w:cs="Arial"/>
          <w:iCs/>
          <w:sz w:val="22"/>
          <w:szCs w:val="22"/>
        </w:rPr>
        <w:t>4).</w:t>
      </w:r>
    </w:p>
    <w:p w14:paraId="1925F7E2" w14:textId="60A363A7" w:rsidR="00121CBF" w:rsidRDefault="00121CBF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327C9166" w14:textId="0A7D535D" w:rsidR="006C3C74" w:rsidRDefault="006C3C74" w:rsidP="006C3C7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="0080030A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7D3F446" w14:textId="11E17019" w:rsidR="00633DA0" w:rsidRDefault="00633DA0" w:rsidP="00633DA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Zastupitelstvo městyse Medlov schvaluje </w:t>
      </w:r>
      <w:r w:rsidR="0080030A">
        <w:rPr>
          <w:rFonts w:ascii="Arial" w:hAnsi="Arial" w:cs="Arial"/>
          <w:b/>
          <w:i/>
        </w:rPr>
        <w:t xml:space="preserve">dotaci na ORP Židlochovice ve výši 20 336 Kč. </w:t>
      </w:r>
    </w:p>
    <w:p w14:paraId="66D94035" w14:textId="15C053BE" w:rsidR="006C3C74" w:rsidRPr="000F30D9" w:rsidRDefault="006C3C74" w:rsidP="006C3C7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80030A"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53FB7B11" w14:textId="28FFBEEE" w:rsidR="003C7478" w:rsidRPr="006C3C74" w:rsidRDefault="006C3C74" w:rsidP="006C3C7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80030A"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="0080030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5A34B2DE" w14:textId="77777777" w:rsidR="007364BD" w:rsidRDefault="007364BD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96FDC55" w14:textId="1ABCDB45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27BC581C" w14:textId="6477B831" w:rsidR="00767DF9" w:rsidRDefault="0080030A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Pronájem budovy č.p. 68 za účelem provozování pohostinství</w:t>
      </w:r>
    </w:p>
    <w:p w14:paraId="4F02E47D" w14:textId="00C05428" w:rsidR="009F6CA2" w:rsidRDefault="007E6421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Starosta seznámil zastupitele s</w:t>
      </w:r>
      <w:r w:rsidR="0080030A">
        <w:rPr>
          <w:rFonts w:ascii="Arial" w:eastAsia="Times New Roman" w:hAnsi="Arial" w:cs="Arial"/>
          <w:iCs/>
        </w:rPr>
        <w:t> podnikatelským záměr</w:t>
      </w:r>
      <w:r w:rsidR="00304B66">
        <w:rPr>
          <w:rFonts w:ascii="Arial" w:eastAsia="Times New Roman" w:hAnsi="Arial" w:cs="Arial"/>
          <w:iCs/>
        </w:rPr>
        <w:t>em</w:t>
      </w:r>
      <w:r w:rsidR="0080030A">
        <w:rPr>
          <w:rFonts w:ascii="Arial" w:eastAsia="Times New Roman" w:hAnsi="Arial" w:cs="Arial"/>
          <w:iCs/>
        </w:rPr>
        <w:t xml:space="preserve"> </w:t>
      </w:r>
      <w:r w:rsidR="007364BD">
        <w:rPr>
          <w:rFonts w:ascii="Arial" w:eastAsia="Times New Roman" w:hAnsi="Arial" w:cs="Arial"/>
          <w:iCs/>
        </w:rPr>
        <w:t xml:space="preserve">a žádostí pana Miroslava Hána, bytem Medlov 9, 664 66 </w:t>
      </w:r>
      <w:r w:rsidR="0080030A">
        <w:rPr>
          <w:rFonts w:ascii="Arial" w:eastAsia="Times New Roman" w:hAnsi="Arial" w:cs="Arial"/>
          <w:iCs/>
        </w:rPr>
        <w:t>na provozování pohostinství v budově č.</w:t>
      </w:r>
      <w:r w:rsidR="005E3129">
        <w:rPr>
          <w:rFonts w:ascii="Arial" w:eastAsia="Times New Roman" w:hAnsi="Arial" w:cs="Arial"/>
          <w:iCs/>
        </w:rPr>
        <w:t>p.</w:t>
      </w:r>
      <w:r w:rsidR="0080030A">
        <w:rPr>
          <w:rFonts w:ascii="Arial" w:eastAsia="Times New Roman" w:hAnsi="Arial" w:cs="Arial"/>
          <w:iCs/>
        </w:rPr>
        <w:t xml:space="preserve"> 68 ve vlastnictví obce</w:t>
      </w:r>
      <w:r w:rsidR="00304B66">
        <w:rPr>
          <w:rFonts w:ascii="Arial" w:eastAsia="Times New Roman" w:hAnsi="Arial" w:cs="Arial"/>
          <w:iCs/>
        </w:rPr>
        <w:t>, který byl reakcí na záměr obce pronajmout budovu č.</w:t>
      </w:r>
      <w:r w:rsidR="005E3129">
        <w:rPr>
          <w:rFonts w:ascii="Arial" w:eastAsia="Times New Roman" w:hAnsi="Arial" w:cs="Arial"/>
          <w:iCs/>
        </w:rPr>
        <w:t>p.</w:t>
      </w:r>
      <w:r w:rsidR="00304B66">
        <w:rPr>
          <w:rFonts w:ascii="Arial" w:eastAsia="Times New Roman" w:hAnsi="Arial" w:cs="Arial"/>
          <w:iCs/>
        </w:rPr>
        <w:t xml:space="preserve"> 68 za účelem provozování pohostinství</w:t>
      </w:r>
      <w:r w:rsidR="0080030A">
        <w:rPr>
          <w:rFonts w:ascii="Arial" w:eastAsia="Times New Roman" w:hAnsi="Arial" w:cs="Arial"/>
          <w:iCs/>
        </w:rPr>
        <w:t xml:space="preserve"> </w:t>
      </w:r>
      <w:r w:rsidR="00121CBF">
        <w:rPr>
          <w:rFonts w:ascii="Arial" w:eastAsia="Times New Roman" w:hAnsi="Arial" w:cs="Arial"/>
          <w:iCs/>
        </w:rPr>
        <w:t xml:space="preserve">(příloha č. </w:t>
      </w:r>
      <w:r w:rsidR="00304B66">
        <w:rPr>
          <w:rFonts w:ascii="Arial" w:eastAsia="Times New Roman" w:hAnsi="Arial" w:cs="Arial"/>
          <w:iCs/>
        </w:rPr>
        <w:t>5</w:t>
      </w:r>
      <w:r w:rsidR="00121CBF">
        <w:rPr>
          <w:rFonts w:ascii="Arial" w:eastAsia="Times New Roman" w:hAnsi="Arial" w:cs="Arial"/>
          <w:iCs/>
        </w:rPr>
        <w:t>)</w:t>
      </w:r>
      <w:r w:rsidR="008B0EA0">
        <w:rPr>
          <w:rFonts w:ascii="Arial" w:eastAsia="Times New Roman" w:hAnsi="Arial" w:cs="Arial"/>
          <w:iCs/>
        </w:rPr>
        <w:t xml:space="preserve">. </w:t>
      </w:r>
    </w:p>
    <w:p w14:paraId="7355189A" w14:textId="229DC7E1" w:rsidR="008B0EA0" w:rsidRDefault="008B0EA0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042410B0" w14:textId="640870F9" w:rsidR="008B0EA0" w:rsidRDefault="008B0EA0" w:rsidP="008B0EA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="0080030A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76A0E090" w14:textId="785EB272" w:rsidR="008B0EA0" w:rsidRPr="00C83AE8" w:rsidRDefault="008B0EA0" w:rsidP="008B0EA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 w:rsidR="00304B66">
        <w:rPr>
          <w:rFonts w:ascii="Arial" w:hAnsi="Arial" w:cs="Arial"/>
          <w:b/>
          <w:i/>
        </w:rPr>
        <w:t>souhlasí s uzavřením nájemní smlouvy</w:t>
      </w:r>
      <w:r w:rsidR="007364BD">
        <w:rPr>
          <w:rFonts w:ascii="Arial" w:hAnsi="Arial" w:cs="Arial"/>
          <w:b/>
          <w:i/>
        </w:rPr>
        <w:t xml:space="preserve"> s panem Miroslavem Hánem, bytem Medlov č.p. 9, 664 66</w:t>
      </w:r>
      <w:r w:rsidR="00304B66">
        <w:rPr>
          <w:rFonts w:ascii="Arial" w:hAnsi="Arial" w:cs="Arial"/>
          <w:b/>
          <w:i/>
        </w:rPr>
        <w:t xml:space="preserve"> </w:t>
      </w:r>
      <w:r w:rsidR="007364BD">
        <w:rPr>
          <w:rFonts w:ascii="Arial" w:hAnsi="Arial" w:cs="Arial"/>
          <w:b/>
          <w:i/>
        </w:rPr>
        <w:t xml:space="preserve">na pronájem budovy </w:t>
      </w:r>
      <w:r w:rsidR="00304B66">
        <w:rPr>
          <w:rFonts w:ascii="Arial" w:hAnsi="Arial" w:cs="Arial"/>
          <w:b/>
          <w:i/>
        </w:rPr>
        <w:t>č.p. 68 za účelem provozování pohostinství.</w:t>
      </w:r>
    </w:p>
    <w:p w14:paraId="14D3F019" w14:textId="3827236D" w:rsidR="008B0EA0" w:rsidRPr="000F30D9" w:rsidRDefault="008B0EA0" w:rsidP="008B0EA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304B66"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1AEA542" w14:textId="2F072F0F" w:rsidR="008B0EA0" w:rsidRDefault="008B0EA0" w:rsidP="008B0EA0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80030A"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="0080030A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1A09C700" w14:textId="77777777" w:rsidR="008B0EA0" w:rsidRDefault="008B0EA0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5D29890E" w14:textId="77777777" w:rsidR="007364BD" w:rsidRDefault="007364BD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68B601B" w14:textId="32BECF75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5BBBB5A" w14:textId="6181EC08" w:rsidR="003C7478" w:rsidRDefault="00304B66" w:rsidP="003C74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Mimořádná odměna starostovi</w:t>
      </w:r>
    </w:p>
    <w:p w14:paraId="61FD7441" w14:textId="34AACA1B" w:rsidR="006C3C74" w:rsidRDefault="00304B66" w:rsidP="00633DA0">
      <w:pPr>
        <w:suppressAutoHyphens w:val="0"/>
        <w:autoSpaceDN/>
        <w:ind w:left="708"/>
        <w:contextualSpacing/>
        <w:textAlignment w:val="auto"/>
        <w:rPr>
          <w:rFonts w:ascii="Arial" w:eastAsia="Times New Roman" w:hAnsi="Arial" w:cs="Arial"/>
          <w:iCs/>
          <w:sz w:val="22"/>
          <w:szCs w:val="22"/>
          <w:lang w:bidi="ar-SA"/>
        </w:rPr>
      </w:pPr>
      <w:r>
        <w:rPr>
          <w:rFonts w:ascii="Arial" w:eastAsia="Times New Roman" w:hAnsi="Arial" w:cs="Arial"/>
          <w:iCs/>
          <w:sz w:val="22"/>
          <w:szCs w:val="22"/>
          <w:lang w:bidi="ar-SA"/>
        </w:rPr>
        <w:t>Robert Menšík seznámil zastupitele s návrhem na mimořádnou odměnu starostovi. Důvodem pro návrh j</w:t>
      </w:r>
      <w:r w:rsidR="00C9770C">
        <w:rPr>
          <w:rFonts w:ascii="Arial" w:eastAsia="Times New Roman" w:hAnsi="Arial" w:cs="Arial"/>
          <w:iCs/>
          <w:sz w:val="22"/>
          <w:szCs w:val="22"/>
          <w:lang w:bidi="ar-SA"/>
        </w:rPr>
        <w:t>e</w:t>
      </w:r>
      <w:r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mimořádný rozsah výkonu</w:t>
      </w:r>
      <w:r w:rsidR="00C9770C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a hladké zajištění průběhu a finalizace investiční akce výstavby „Zázemí sportovců v Medlově“.</w:t>
      </w:r>
    </w:p>
    <w:p w14:paraId="6F58666E" w14:textId="77777777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hAnsi="Arial" w:cs="Arial"/>
        </w:rPr>
      </w:pPr>
    </w:p>
    <w:p w14:paraId="00BE9339" w14:textId="3D4DF661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6C3C74">
        <w:rPr>
          <w:rFonts w:ascii="Arial" w:hAnsi="Arial" w:cs="Arial"/>
          <w:b/>
          <w:u w:val="single"/>
        </w:rPr>
        <w:t>6/</w:t>
      </w:r>
      <w:r w:rsidRPr="000F30D9">
        <w:rPr>
          <w:rFonts w:ascii="Arial" w:hAnsi="Arial" w:cs="Arial"/>
          <w:b/>
          <w:u w:val="single"/>
        </w:rPr>
        <w:t>X</w:t>
      </w:r>
      <w:r>
        <w:rPr>
          <w:rFonts w:ascii="Arial" w:hAnsi="Arial" w:cs="Arial"/>
          <w:b/>
          <w:u w:val="single"/>
        </w:rPr>
        <w:t>XX</w:t>
      </w:r>
      <w:r w:rsidR="006C3C74">
        <w:rPr>
          <w:rFonts w:ascii="Arial" w:hAnsi="Arial" w:cs="Arial"/>
          <w:b/>
          <w:u w:val="single"/>
        </w:rPr>
        <w:t>V</w:t>
      </w:r>
      <w:r w:rsidR="00C9770C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</w:t>
      </w:r>
      <w:r w:rsidR="00C9770C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C5B3F79" w14:textId="77777777" w:rsidR="00C9770C" w:rsidRPr="00C9770C" w:rsidRDefault="00C9770C" w:rsidP="00C9770C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C9770C">
        <w:rPr>
          <w:rFonts w:ascii="Arial" w:hAnsi="Arial" w:cs="Arial"/>
          <w:b/>
          <w:i/>
        </w:rPr>
        <w:t xml:space="preserve">Zastupitelstvo městyse Medlov schvaluje mimořádnou odměnu starostovi městyse Romanu Zabilovi za rok 2022 ve výši jednonásobku odměny zastupitele. Odměna se poskytuje za mimořádný rozsah výkonu v rámci investiční akce výstavby „Zázemí sportovců v Medlově“, včetně přípravy na kolaudaci a uvedení kabin do provozu. </w:t>
      </w:r>
    </w:p>
    <w:p w14:paraId="0FB75BC6" w14:textId="62147D25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C9770C"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4E623F38" w14:textId="4711ED4D" w:rsidR="009B3794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6C3C74"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6C3C74">
        <w:rPr>
          <w:rFonts w:ascii="Arial" w:hAnsi="Arial" w:cs="Arial"/>
          <w:b/>
          <w:color w:val="0070C0"/>
          <w:u w:val="single"/>
        </w:rPr>
        <w:t>V</w:t>
      </w:r>
      <w:r w:rsidR="00C9770C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E48F0E6" w14:textId="77777777" w:rsidR="007364BD" w:rsidRDefault="007364BD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253AB07" w14:textId="77777777" w:rsidR="007364BD" w:rsidRDefault="007364BD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5BCE40B" w14:textId="3F4E8511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 xml:space="preserve">Bod č. </w:t>
      </w:r>
      <w:r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855C61" w14:textId="6A343079" w:rsidR="007E6421" w:rsidRDefault="00C9770C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Přihláška městyse do DSO KTS Ekologie</w:t>
      </w:r>
    </w:p>
    <w:p w14:paraId="50153117" w14:textId="41D5ABFA" w:rsidR="006C3C74" w:rsidRPr="00C9770C" w:rsidRDefault="007E6421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 s</w:t>
      </w:r>
      <w:r w:rsidR="00C9770C">
        <w:rPr>
          <w:rFonts w:ascii="Arial" w:hAnsi="Arial" w:cs="Arial"/>
          <w:iCs/>
          <w:sz w:val="22"/>
          <w:szCs w:val="22"/>
        </w:rPr>
        <w:t>e zněním přihlášky do DSO KTS Ekologie. Zastupitelé o přihlášce diskutovali a rozhodovat budou po důkladném prostudování veškeré dokumentace na dalším zasedání zastupitelstva, které se uskuteční 5. 9. 2022.</w:t>
      </w:r>
    </w:p>
    <w:p w14:paraId="7D3C9E1F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77D9FC0B" w14:textId="77777777" w:rsidR="007364BD" w:rsidRDefault="007364BD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B2474F3" w14:textId="33164175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B90251"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0A77FF1" w14:textId="3A9A3DCB" w:rsidR="007E6421" w:rsidRDefault="00C9770C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Návrh zakládací smlouvy DSO KTS Ekologie</w:t>
      </w:r>
    </w:p>
    <w:p w14:paraId="4867E2C1" w14:textId="1699C1B2" w:rsidR="00C9770C" w:rsidRDefault="00C9770C" w:rsidP="00C9770C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 s</w:t>
      </w:r>
      <w:r>
        <w:rPr>
          <w:rFonts w:ascii="Arial" w:hAnsi="Arial" w:cs="Arial"/>
          <w:iCs/>
          <w:sz w:val="22"/>
          <w:szCs w:val="22"/>
        </w:rPr>
        <w:t> návrhem zakládací smlouvy DSO KTS Ekologie. Zastupitelé o návrhu diskutovali a rozhodovat budou po důkladném prostudování veškeré dokumentace na dalším zasedání zastupitelstva, které se uskuteční 5. 9. 2022.</w:t>
      </w:r>
    </w:p>
    <w:p w14:paraId="57D420E1" w14:textId="77777777" w:rsidR="006C3C74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008081D9" w14:textId="77777777" w:rsidR="00B90251" w:rsidRDefault="00B90251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Bod č. 10</w:t>
      </w:r>
    </w:p>
    <w:p w14:paraId="5E0DABDB" w14:textId="77777777" w:rsidR="00B90251" w:rsidRDefault="00B90251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Žádosti občanů</w:t>
      </w:r>
    </w:p>
    <w:p w14:paraId="4B8D48FF" w14:textId="77777777" w:rsidR="00B90251" w:rsidRDefault="00B90251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14082137" w14:textId="4D86E85E" w:rsidR="00121CBF" w:rsidRDefault="00121CBF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Bod č. </w:t>
      </w:r>
      <w:r w:rsidR="00B90251">
        <w:rPr>
          <w:rFonts w:ascii="Arial" w:eastAsia="Calibri" w:hAnsi="Arial" w:cs="Arial"/>
          <w:color w:val="FF0000"/>
          <w:sz w:val="22"/>
          <w:szCs w:val="22"/>
          <w:u w:val="single"/>
        </w:rPr>
        <w:t>11</w:t>
      </w:r>
    </w:p>
    <w:p w14:paraId="090B45F8" w14:textId="735EB9BB" w:rsidR="008E6F34" w:rsidRDefault="008E6F34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ůzné</w:t>
      </w:r>
    </w:p>
    <w:p w14:paraId="2FAC6ADB" w14:textId="7E55625F" w:rsidR="002C5AA0" w:rsidRPr="008C0099" w:rsidRDefault="00C9770C" w:rsidP="008C0099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Hody 2022</w:t>
      </w:r>
      <w:r w:rsidR="008C0099">
        <w:rPr>
          <w:rFonts w:ascii="Arial" w:hAnsi="Arial" w:cs="Arial"/>
          <w:iCs/>
        </w:rPr>
        <w:t>,</w:t>
      </w:r>
      <w:r>
        <w:rPr>
          <w:rFonts w:ascii="Arial" w:hAnsi="Arial" w:cs="Arial"/>
          <w:iCs/>
        </w:rPr>
        <w:t xml:space="preserve"> </w:t>
      </w:r>
      <w:r w:rsidR="002C5AA0" w:rsidRPr="008C0099">
        <w:rPr>
          <w:rFonts w:ascii="Arial" w:hAnsi="Arial" w:cs="Arial"/>
          <w:iCs/>
        </w:rPr>
        <w:t>Setkání se seniory 4. 12. 2022</w:t>
      </w:r>
      <w:r w:rsidR="008C0099" w:rsidRPr="008C0099">
        <w:rPr>
          <w:rFonts w:ascii="Arial" w:hAnsi="Arial" w:cs="Arial"/>
          <w:iCs/>
        </w:rPr>
        <w:t xml:space="preserve">, </w:t>
      </w:r>
      <w:r w:rsidR="002C5AA0" w:rsidRPr="008C0099">
        <w:rPr>
          <w:rFonts w:ascii="Arial" w:hAnsi="Arial" w:cs="Arial"/>
          <w:iCs/>
        </w:rPr>
        <w:t>Vítání občánků jaro 2023</w:t>
      </w:r>
    </w:p>
    <w:p w14:paraId="6EDC0A2E" w14:textId="6B0EEE65" w:rsidR="002C5AA0" w:rsidRPr="008C0099" w:rsidRDefault="002C5AA0" w:rsidP="008C0099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ánoční jarmark 27. 11. 2022</w:t>
      </w:r>
      <w:r w:rsidR="008C0099">
        <w:rPr>
          <w:rFonts w:ascii="Arial" w:hAnsi="Arial" w:cs="Arial"/>
          <w:iCs/>
        </w:rPr>
        <w:t xml:space="preserve">, </w:t>
      </w:r>
      <w:r w:rsidRPr="008C0099">
        <w:rPr>
          <w:rFonts w:ascii="Arial" w:hAnsi="Arial" w:cs="Arial"/>
          <w:iCs/>
        </w:rPr>
        <w:t>Výměna odumřelé zeleně</w:t>
      </w:r>
      <w:r w:rsidR="008C0099">
        <w:rPr>
          <w:rFonts w:ascii="Arial" w:hAnsi="Arial" w:cs="Arial"/>
          <w:iCs/>
        </w:rPr>
        <w:t xml:space="preserve">, </w:t>
      </w:r>
      <w:r w:rsidRPr="008C0099">
        <w:rPr>
          <w:rFonts w:ascii="Arial" w:hAnsi="Arial" w:cs="Arial"/>
          <w:iCs/>
        </w:rPr>
        <w:t>Deratizace</w:t>
      </w:r>
    </w:p>
    <w:p w14:paraId="69112E60" w14:textId="5FF4A56B" w:rsidR="00B90251" w:rsidRDefault="00B90251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Optická síť na internetové připojení</w:t>
      </w:r>
    </w:p>
    <w:p w14:paraId="477AD4FC" w14:textId="7E1F4E18" w:rsidR="00CC444C" w:rsidRDefault="00CC444C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ýhledově rozšíření MŠ a ZŠ v roce 2025 (pokud možno s podporou dotace z ESI)</w:t>
      </w:r>
    </w:p>
    <w:p w14:paraId="3FD7CD88" w14:textId="77777777" w:rsidR="00C076F1" w:rsidRPr="00C076F1" w:rsidRDefault="00C076F1" w:rsidP="00C076F1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0D7A64B2" w14:textId="27AC3523" w:rsidR="007E6421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</w:t>
      </w:r>
      <w:r w:rsidR="00DB3F34">
        <w:rPr>
          <w:rFonts w:ascii="Arial" w:hAnsi="Arial" w:cs="Arial"/>
          <w:color w:val="FF0000"/>
          <w:u w:val="single"/>
        </w:rPr>
        <w:t>7</w:t>
      </w:r>
      <w:r>
        <w:rPr>
          <w:rFonts w:ascii="Arial" w:hAnsi="Arial" w:cs="Arial"/>
          <w:color w:val="FF0000"/>
          <w:u w:val="single"/>
        </w:rPr>
        <w:t>:</w:t>
      </w:r>
    </w:p>
    <w:p w14:paraId="3E2CB8A7" w14:textId="4DA74B61" w:rsidR="002C004A" w:rsidRPr="000F30D9" w:rsidRDefault="002C004A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Závěr</w:t>
      </w:r>
    </w:p>
    <w:p w14:paraId="76A63B75" w14:textId="2F47415E" w:rsidR="00051FBE" w:rsidRPr="000F30D9" w:rsidRDefault="002C004A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 w:rsidRPr="000F30D9">
        <w:rPr>
          <w:rFonts w:ascii="Arial" w:hAnsi="Arial" w:cs="Arial"/>
          <w:iCs/>
        </w:rPr>
        <w:t xml:space="preserve">Starosta poděkoval zastupitelům </w:t>
      </w:r>
      <w:r w:rsidR="00A0081C">
        <w:rPr>
          <w:rFonts w:ascii="Arial" w:hAnsi="Arial" w:cs="Arial"/>
          <w:iCs/>
        </w:rPr>
        <w:t>za</w:t>
      </w:r>
      <w:r w:rsidR="00E124B5">
        <w:rPr>
          <w:rFonts w:ascii="Arial" w:hAnsi="Arial" w:cs="Arial"/>
          <w:iCs/>
        </w:rPr>
        <w:t xml:space="preserve"> účast a ukončil jednání </w:t>
      </w:r>
      <w:r w:rsidR="007D66CC">
        <w:rPr>
          <w:rFonts w:ascii="Arial" w:hAnsi="Arial" w:cs="Arial"/>
          <w:iCs/>
        </w:rPr>
        <w:t>v</w:t>
      </w:r>
      <w:r w:rsidR="009B3794">
        <w:rPr>
          <w:rFonts w:ascii="Arial" w:hAnsi="Arial" w:cs="Arial"/>
          <w:iCs/>
        </w:rPr>
        <w:t>e 20:00</w:t>
      </w:r>
      <w:r w:rsidRPr="000F30D9">
        <w:rPr>
          <w:rFonts w:ascii="Arial" w:hAnsi="Arial" w:cs="Arial"/>
          <w:iCs/>
        </w:rPr>
        <w:t>.</w:t>
      </w:r>
      <w:r w:rsidR="00F06963" w:rsidRPr="000F30D9">
        <w:rPr>
          <w:rFonts w:ascii="Arial" w:hAnsi="Arial" w:cs="Arial"/>
          <w:iCs/>
        </w:rPr>
        <w:t xml:space="preserve"> Další j</w:t>
      </w:r>
      <w:r w:rsidR="00567948">
        <w:rPr>
          <w:rFonts w:ascii="Arial" w:hAnsi="Arial" w:cs="Arial"/>
          <w:iCs/>
        </w:rPr>
        <w:t>edná</w:t>
      </w:r>
      <w:r w:rsidR="00313C5B">
        <w:rPr>
          <w:rFonts w:ascii="Arial" w:hAnsi="Arial" w:cs="Arial"/>
          <w:iCs/>
        </w:rPr>
        <w:t>ní zastupitelstva proběhne</w:t>
      </w:r>
      <w:r w:rsidR="00182158">
        <w:rPr>
          <w:rFonts w:ascii="Arial" w:hAnsi="Arial" w:cs="Arial"/>
          <w:iCs/>
        </w:rPr>
        <w:t xml:space="preserve"> </w:t>
      </w:r>
      <w:r w:rsidR="00C9770C">
        <w:rPr>
          <w:rFonts w:ascii="Arial" w:hAnsi="Arial" w:cs="Arial"/>
          <w:iCs/>
        </w:rPr>
        <w:t>5. 9</w:t>
      </w:r>
      <w:r w:rsidR="00121CBF">
        <w:rPr>
          <w:rFonts w:ascii="Arial" w:hAnsi="Arial" w:cs="Arial"/>
          <w:iCs/>
        </w:rPr>
        <w:t>.</w:t>
      </w:r>
      <w:r w:rsidR="00313C5B">
        <w:rPr>
          <w:rFonts w:ascii="Arial" w:hAnsi="Arial" w:cs="Arial"/>
          <w:iCs/>
        </w:rPr>
        <w:t xml:space="preserve"> </w:t>
      </w:r>
      <w:r w:rsidR="003B4B68" w:rsidRPr="003B4B68">
        <w:rPr>
          <w:rFonts w:ascii="Arial" w:hAnsi="Arial" w:cs="Arial"/>
          <w:iCs/>
        </w:rPr>
        <w:t>2022</w:t>
      </w:r>
      <w:r w:rsidR="00B13115" w:rsidRPr="003B4B68">
        <w:rPr>
          <w:rFonts w:ascii="Arial" w:hAnsi="Arial" w:cs="Arial"/>
          <w:iCs/>
        </w:rPr>
        <w:t>.</w:t>
      </w:r>
    </w:p>
    <w:p w14:paraId="38275A7C" w14:textId="77777777" w:rsidR="00E57632" w:rsidRDefault="00E57632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75B49B1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6426E4FD" w14:textId="3DDD96FD" w:rsidR="005D4D5F" w:rsidRDefault="002C5AA0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tové opatření 6/2022</w:t>
      </w:r>
    </w:p>
    <w:p w14:paraId="78F64B69" w14:textId="38EEC493" w:rsidR="005E3129" w:rsidRDefault="005E3129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tace na sociální služby ORP Židlochovice</w:t>
      </w:r>
    </w:p>
    <w:p w14:paraId="7AA2F836" w14:textId="77777777" w:rsidR="008C0099" w:rsidRDefault="002C5AA0" w:rsidP="005D4D5F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odnikatelský záměr na pronájem budovy č.p. 68 za účelem provozování </w:t>
      </w:r>
      <w:r w:rsidR="008C0099">
        <w:rPr>
          <w:rFonts w:ascii="Arial" w:hAnsi="Arial" w:cs="Arial"/>
          <w:sz w:val="22"/>
          <w:szCs w:val="22"/>
        </w:rPr>
        <w:t xml:space="preserve"> </w:t>
      </w:r>
    </w:p>
    <w:p w14:paraId="4680FBD2" w14:textId="070BAEEB" w:rsidR="005D4D5F" w:rsidRDefault="008C0099" w:rsidP="008C0099">
      <w:pPr>
        <w:pStyle w:val="Odstavecseseznamem"/>
        <w:ind w:left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2C5AA0">
        <w:rPr>
          <w:rFonts w:ascii="Arial" w:hAnsi="Arial" w:cs="Arial"/>
          <w:sz w:val="22"/>
          <w:szCs w:val="22"/>
        </w:rPr>
        <w:t xml:space="preserve">pohostinství. </w:t>
      </w:r>
    </w:p>
    <w:p w14:paraId="06BABFAF" w14:textId="2C363A29" w:rsidR="002C5AA0" w:rsidRPr="008C0099" w:rsidRDefault="002C5AA0" w:rsidP="008C0099">
      <w:pPr>
        <w:ind w:left="709"/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2035AE92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2C5AA0">
        <w:rPr>
          <w:rFonts w:ascii="Arial" w:hAnsi="Arial" w:cs="Arial"/>
        </w:rPr>
        <w:t>8. 8</w:t>
      </w:r>
      <w:r w:rsidR="000C681D">
        <w:rPr>
          <w:rFonts w:ascii="Arial" w:hAnsi="Arial" w:cs="Arial"/>
        </w:rPr>
        <w:t>. 202</w:t>
      </w:r>
      <w:r w:rsidR="00C076F1">
        <w:rPr>
          <w:rFonts w:ascii="Arial" w:hAnsi="Arial" w:cs="Arial"/>
        </w:rPr>
        <w:t>2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>Ověřovatelé:  …</w:t>
      </w:r>
      <w:proofErr w:type="gramEnd"/>
      <w:r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D3CE3" w14:textId="77777777" w:rsidR="009469A7" w:rsidRDefault="009469A7">
      <w:r>
        <w:separator/>
      </w:r>
    </w:p>
  </w:endnote>
  <w:endnote w:type="continuationSeparator" w:id="0">
    <w:p w14:paraId="3AE806BE" w14:textId="77777777" w:rsidR="009469A7" w:rsidRDefault="00946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553281" w:rsidRDefault="00553281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553281" w:rsidRDefault="00553281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0AF9A" w14:textId="77777777" w:rsidR="009469A7" w:rsidRDefault="009469A7">
      <w:r>
        <w:separator/>
      </w:r>
    </w:p>
  </w:footnote>
  <w:footnote w:type="continuationSeparator" w:id="0">
    <w:p w14:paraId="0985EC3A" w14:textId="77777777" w:rsidR="009469A7" w:rsidRDefault="009469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553281" w:rsidRDefault="00553281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553281" w:rsidRDefault="00553281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553281" w:rsidRDefault="00553281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00330355">
    <w:abstractNumId w:val="8"/>
  </w:num>
  <w:num w:numId="2" w16cid:durableId="6813972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00941483">
    <w:abstractNumId w:val="2"/>
  </w:num>
  <w:num w:numId="4" w16cid:durableId="1201239686">
    <w:abstractNumId w:val="5"/>
  </w:num>
  <w:num w:numId="5" w16cid:durableId="54819299">
    <w:abstractNumId w:val="6"/>
  </w:num>
  <w:num w:numId="6" w16cid:durableId="1974212921">
    <w:abstractNumId w:val="15"/>
  </w:num>
  <w:num w:numId="7" w16cid:durableId="1512375006">
    <w:abstractNumId w:val="0"/>
  </w:num>
  <w:num w:numId="8" w16cid:durableId="10240935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11833060">
    <w:abstractNumId w:val="12"/>
  </w:num>
  <w:num w:numId="10" w16cid:durableId="1039823774">
    <w:abstractNumId w:val="13"/>
  </w:num>
  <w:num w:numId="11" w16cid:durableId="1854686565">
    <w:abstractNumId w:val="16"/>
  </w:num>
  <w:num w:numId="12" w16cid:durableId="1787457834">
    <w:abstractNumId w:val="14"/>
  </w:num>
  <w:num w:numId="13" w16cid:durableId="1852137382">
    <w:abstractNumId w:val="7"/>
  </w:num>
  <w:num w:numId="14" w16cid:durableId="64837694">
    <w:abstractNumId w:val="9"/>
  </w:num>
  <w:num w:numId="15" w16cid:durableId="624041900">
    <w:abstractNumId w:val="4"/>
  </w:num>
  <w:num w:numId="16" w16cid:durableId="1477062190">
    <w:abstractNumId w:val="11"/>
  </w:num>
  <w:num w:numId="17" w16cid:durableId="999818725">
    <w:abstractNumId w:val="3"/>
  </w:num>
  <w:num w:numId="18" w16cid:durableId="190795646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NKwFADbip5YtAAAA"/>
  </w:docVars>
  <w:rsids>
    <w:rsidRoot w:val="003D7D1A"/>
    <w:rsid w:val="0000715A"/>
    <w:rsid w:val="00012991"/>
    <w:rsid w:val="00022536"/>
    <w:rsid w:val="00022BC8"/>
    <w:rsid w:val="00027019"/>
    <w:rsid w:val="000331EB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6217"/>
    <w:rsid w:val="00070729"/>
    <w:rsid w:val="00071555"/>
    <w:rsid w:val="00083DDD"/>
    <w:rsid w:val="00084963"/>
    <w:rsid w:val="00084FAB"/>
    <w:rsid w:val="00086BA1"/>
    <w:rsid w:val="000946C0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E5932"/>
    <w:rsid w:val="000F27BB"/>
    <w:rsid w:val="000F30D9"/>
    <w:rsid w:val="00101F10"/>
    <w:rsid w:val="00106F73"/>
    <w:rsid w:val="00107795"/>
    <w:rsid w:val="001118E6"/>
    <w:rsid w:val="0011348C"/>
    <w:rsid w:val="00121CBF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5ACD"/>
    <w:rsid w:val="0016391E"/>
    <w:rsid w:val="00163C4D"/>
    <w:rsid w:val="00166006"/>
    <w:rsid w:val="001676C4"/>
    <w:rsid w:val="00176DDC"/>
    <w:rsid w:val="00177E90"/>
    <w:rsid w:val="0018178C"/>
    <w:rsid w:val="00182158"/>
    <w:rsid w:val="0018266A"/>
    <w:rsid w:val="00195F91"/>
    <w:rsid w:val="001A3BC4"/>
    <w:rsid w:val="001A4E27"/>
    <w:rsid w:val="001B272F"/>
    <w:rsid w:val="001B4F80"/>
    <w:rsid w:val="001B54BF"/>
    <w:rsid w:val="001C06D0"/>
    <w:rsid w:val="001C123D"/>
    <w:rsid w:val="001D1372"/>
    <w:rsid w:val="001D79DF"/>
    <w:rsid w:val="001E082E"/>
    <w:rsid w:val="001E0AE4"/>
    <w:rsid w:val="001E0F8D"/>
    <w:rsid w:val="001E3D0B"/>
    <w:rsid w:val="001E6229"/>
    <w:rsid w:val="001E76C9"/>
    <w:rsid w:val="001F423C"/>
    <w:rsid w:val="00203127"/>
    <w:rsid w:val="00203AD1"/>
    <w:rsid w:val="002108C7"/>
    <w:rsid w:val="002129E8"/>
    <w:rsid w:val="00216DA7"/>
    <w:rsid w:val="00220320"/>
    <w:rsid w:val="0022655C"/>
    <w:rsid w:val="00234958"/>
    <w:rsid w:val="002367D0"/>
    <w:rsid w:val="00247D92"/>
    <w:rsid w:val="002500E6"/>
    <w:rsid w:val="00252317"/>
    <w:rsid w:val="00256083"/>
    <w:rsid w:val="002639CE"/>
    <w:rsid w:val="00270A08"/>
    <w:rsid w:val="002725B1"/>
    <w:rsid w:val="00275717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5AA0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4B66"/>
    <w:rsid w:val="00305B5D"/>
    <w:rsid w:val="0030699C"/>
    <w:rsid w:val="00313831"/>
    <w:rsid w:val="00313C5B"/>
    <w:rsid w:val="003172D8"/>
    <w:rsid w:val="003207C2"/>
    <w:rsid w:val="00323C02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44A5"/>
    <w:rsid w:val="003802B3"/>
    <w:rsid w:val="00383132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DF9"/>
    <w:rsid w:val="003E64F3"/>
    <w:rsid w:val="003F081E"/>
    <w:rsid w:val="00401ADA"/>
    <w:rsid w:val="00407144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4DD7"/>
    <w:rsid w:val="004755F5"/>
    <w:rsid w:val="004773FF"/>
    <w:rsid w:val="004839F6"/>
    <w:rsid w:val="00483C4B"/>
    <w:rsid w:val="00484BEF"/>
    <w:rsid w:val="00487981"/>
    <w:rsid w:val="004A0DB3"/>
    <w:rsid w:val="004A1C81"/>
    <w:rsid w:val="004A4E75"/>
    <w:rsid w:val="004A535D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415B7"/>
    <w:rsid w:val="00553281"/>
    <w:rsid w:val="00553628"/>
    <w:rsid w:val="00553F33"/>
    <w:rsid w:val="0056381F"/>
    <w:rsid w:val="00567948"/>
    <w:rsid w:val="00570B74"/>
    <w:rsid w:val="005772E7"/>
    <w:rsid w:val="00584619"/>
    <w:rsid w:val="005857C5"/>
    <w:rsid w:val="00586161"/>
    <w:rsid w:val="00591506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3129"/>
    <w:rsid w:val="005E4397"/>
    <w:rsid w:val="005E56C4"/>
    <w:rsid w:val="005F14B8"/>
    <w:rsid w:val="005F6156"/>
    <w:rsid w:val="005F6FE2"/>
    <w:rsid w:val="00604737"/>
    <w:rsid w:val="00606F9D"/>
    <w:rsid w:val="006260E4"/>
    <w:rsid w:val="00627668"/>
    <w:rsid w:val="00627B7C"/>
    <w:rsid w:val="0063268A"/>
    <w:rsid w:val="00633DA0"/>
    <w:rsid w:val="00645086"/>
    <w:rsid w:val="0065519C"/>
    <w:rsid w:val="00655A1E"/>
    <w:rsid w:val="00663CA1"/>
    <w:rsid w:val="00663E4E"/>
    <w:rsid w:val="00664C00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C3C7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47DD"/>
    <w:rsid w:val="007364BD"/>
    <w:rsid w:val="007379A3"/>
    <w:rsid w:val="00744C91"/>
    <w:rsid w:val="007508B3"/>
    <w:rsid w:val="00756CCA"/>
    <w:rsid w:val="00760DB9"/>
    <w:rsid w:val="00763E44"/>
    <w:rsid w:val="00767DF9"/>
    <w:rsid w:val="00786598"/>
    <w:rsid w:val="007900B4"/>
    <w:rsid w:val="00794B3F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4805"/>
    <w:rsid w:val="007E5F05"/>
    <w:rsid w:val="007E6421"/>
    <w:rsid w:val="0080030A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598F"/>
    <w:rsid w:val="00860461"/>
    <w:rsid w:val="00863975"/>
    <w:rsid w:val="00864939"/>
    <w:rsid w:val="0086544B"/>
    <w:rsid w:val="008661EB"/>
    <w:rsid w:val="00876C2E"/>
    <w:rsid w:val="00877F3D"/>
    <w:rsid w:val="00880928"/>
    <w:rsid w:val="00881E19"/>
    <w:rsid w:val="00886E94"/>
    <w:rsid w:val="00891D34"/>
    <w:rsid w:val="00896C9B"/>
    <w:rsid w:val="00896F70"/>
    <w:rsid w:val="008B0EA0"/>
    <w:rsid w:val="008B26C5"/>
    <w:rsid w:val="008B3FB2"/>
    <w:rsid w:val="008B456C"/>
    <w:rsid w:val="008C0099"/>
    <w:rsid w:val="008C0763"/>
    <w:rsid w:val="008C43DE"/>
    <w:rsid w:val="008C563D"/>
    <w:rsid w:val="008C6F17"/>
    <w:rsid w:val="008D1A93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469A7"/>
    <w:rsid w:val="00960E8F"/>
    <w:rsid w:val="00963E83"/>
    <w:rsid w:val="0097062E"/>
    <w:rsid w:val="00974777"/>
    <w:rsid w:val="00981E74"/>
    <w:rsid w:val="00985846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9F648D"/>
    <w:rsid w:val="009F6CA2"/>
    <w:rsid w:val="009F6FA6"/>
    <w:rsid w:val="00A0081C"/>
    <w:rsid w:val="00A0631F"/>
    <w:rsid w:val="00A1101A"/>
    <w:rsid w:val="00A21727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07A3F"/>
    <w:rsid w:val="00B13115"/>
    <w:rsid w:val="00B14B40"/>
    <w:rsid w:val="00B152E0"/>
    <w:rsid w:val="00B1742D"/>
    <w:rsid w:val="00B220D8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8395F"/>
    <w:rsid w:val="00B8576C"/>
    <w:rsid w:val="00B90251"/>
    <w:rsid w:val="00BA078A"/>
    <w:rsid w:val="00BA0E62"/>
    <w:rsid w:val="00BA4B50"/>
    <w:rsid w:val="00BA4CC9"/>
    <w:rsid w:val="00BA5531"/>
    <w:rsid w:val="00BA71F4"/>
    <w:rsid w:val="00BB1168"/>
    <w:rsid w:val="00BD0D56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246F4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798A"/>
    <w:rsid w:val="00C7039C"/>
    <w:rsid w:val="00C83AE8"/>
    <w:rsid w:val="00C83E6C"/>
    <w:rsid w:val="00C86C34"/>
    <w:rsid w:val="00C870F0"/>
    <w:rsid w:val="00C93E1F"/>
    <w:rsid w:val="00C9595A"/>
    <w:rsid w:val="00C9770C"/>
    <w:rsid w:val="00CA1CE5"/>
    <w:rsid w:val="00CB6144"/>
    <w:rsid w:val="00CC0300"/>
    <w:rsid w:val="00CC2BFB"/>
    <w:rsid w:val="00CC444C"/>
    <w:rsid w:val="00CD0B8F"/>
    <w:rsid w:val="00CE4725"/>
    <w:rsid w:val="00CF3479"/>
    <w:rsid w:val="00D009B8"/>
    <w:rsid w:val="00D01851"/>
    <w:rsid w:val="00D0276E"/>
    <w:rsid w:val="00D10B9E"/>
    <w:rsid w:val="00D21800"/>
    <w:rsid w:val="00D3303B"/>
    <w:rsid w:val="00D37805"/>
    <w:rsid w:val="00D41912"/>
    <w:rsid w:val="00D438EB"/>
    <w:rsid w:val="00D44735"/>
    <w:rsid w:val="00D451B6"/>
    <w:rsid w:val="00D521FE"/>
    <w:rsid w:val="00D54D25"/>
    <w:rsid w:val="00D56567"/>
    <w:rsid w:val="00D56C4A"/>
    <w:rsid w:val="00D615D5"/>
    <w:rsid w:val="00D61B8A"/>
    <w:rsid w:val="00D72F0E"/>
    <w:rsid w:val="00D74DE3"/>
    <w:rsid w:val="00D870EB"/>
    <w:rsid w:val="00D87DF2"/>
    <w:rsid w:val="00DA03AB"/>
    <w:rsid w:val="00DA2E00"/>
    <w:rsid w:val="00DB35E9"/>
    <w:rsid w:val="00DB3F34"/>
    <w:rsid w:val="00DB4491"/>
    <w:rsid w:val="00DC3E5B"/>
    <w:rsid w:val="00DD0088"/>
    <w:rsid w:val="00DD10EF"/>
    <w:rsid w:val="00DD11F8"/>
    <w:rsid w:val="00DD3261"/>
    <w:rsid w:val="00DE7ED0"/>
    <w:rsid w:val="00E00235"/>
    <w:rsid w:val="00E00B95"/>
    <w:rsid w:val="00E03FC6"/>
    <w:rsid w:val="00E124B5"/>
    <w:rsid w:val="00E25132"/>
    <w:rsid w:val="00E269D3"/>
    <w:rsid w:val="00E27F32"/>
    <w:rsid w:val="00E31A58"/>
    <w:rsid w:val="00E36BF0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516A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C18E6"/>
    <w:rsid w:val="00EC27E2"/>
    <w:rsid w:val="00EC29A5"/>
    <w:rsid w:val="00EC4D55"/>
    <w:rsid w:val="00EC6C86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22769"/>
    <w:rsid w:val="00F231BF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65342-C98D-44D0-9F77-FD3B0876A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909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Městys Medlov</cp:lastModifiedBy>
  <cp:revision>7</cp:revision>
  <cp:lastPrinted>2021-02-16T08:20:00Z</cp:lastPrinted>
  <dcterms:created xsi:type="dcterms:W3CDTF">2022-08-08T15:56:00Z</dcterms:created>
  <dcterms:modified xsi:type="dcterms:W3CDTF">2022-08-24T07:19:00Z</dcterms:modified>
</cp:coreProperties>
</file>